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D241BB" w14:textId="51568D4D" w:rsidR="00515125" w:rsidRPr="005712C5" w:rsidRDefault="002621A7" w:rsidP="00515125">
      <w:pPr>
        <w:pStyle w:val="ListeParagraf"/>
        <w:numPr>
          <w:ilvl w:val="0"/>
          <w:numId w:val="12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Theme="minorHAnsi" w:hAnsiTheme="minorHAnsi" w:cstheme="minorHAnsi"/>
          <w:sz w:val="20"/>
          <w:szCs w:val="20"/>
        </w:rPr>
      </w:pPr>
      <w:r w:rsidRPr="005712C5">
        <w:rPr>
          <w:rFonts w:asciiTheme="minorHAnsi" w:hAnsiTheme="minorHAnsi" w:cstheme="minorHAnsi"/>
          <w:b/>
          <w:bCs/>
          <w:sz w:val="20"/>
          <w:szCs w:val="20"/>
        </w:rPr>
        <w:t>PROJE YÜRÜTÜCÜSÜ</w:t>
      </w:r>
      <w:r w:rsidR="00515125" w:rsidRPr="005712C5">
        <w:rPr>
          <w:rFonts w:asciiTheme="minorHAnsi" w:hAnsiTheme="minorHAnsi" w:cstheme="minorHAnsi"/>
          <w:b/>
          <w:bCs/>
          <w:sz w:val="20"/>
          <w:szCs w:val="20"/>
        </w:rPr>
        <w:t xml:space="preserve"> BİLGİLER</w:t>
      </w:r>
      <w:r w:rsidRPr="005712C5">
        <w:rPr>
          <w:rFonts w:asciiTheme="minorHAnsi" w:hAnsiTheme="minorHAnsi" w:cstheme="minorHAnsi"/>
          <w:b/>
          <w:bCs/>
          <w:sz w:val="20"/>
          <w:szCs w:val="20"/>
        </w:rPr>
        <w:t>İ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72"/>
        <w:gridCol w:w="2866"/>
        <w:gridCol w:w="1290"/>
        <w:gridCol w:w="3296"/>
      </w:tblGrid>
      <w:tr w:rsidR="00515125" w:rsidRPr="005712C5" w14:paraId="0C2F479B" w14:textId="77777777" w:rsidTr="005712C5">
        <w:trPr>
          <w:trHeight w:val="340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0A4F0" w14:textId="60E5283B" w:rsidR="00515125" w:rsidRPr="005712C5" w:rsidRDefault="002621A7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37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4445B" w14:textId="77777777" w:rsidR="00515125" w:rsidRPr="005712C5" w:rsidRDefault="00515125" w:rsidP="00EE0B2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621A7" w:rsidRPr="005712C5" w14:paraId="20FC77C5" w14:textId="77777777" w:rsidTr="005712C5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700A9C1" w14:textId="5817B082" w:rsidR="002621A7" w:rsidRPr="005712C5" w:rsidRDefault="002621A7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irim/Bölüm/ABD (</w:t>
            </w: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1</w:t>
            </w: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371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7D3239" w14:textId="77777777" w:rsidR="002621A7" w:rsidRPr="005712C5" w:rsidRDefault="002621A7" w:rsidP="002621A7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621A7" w:rsidRPr="005712C5" w14:paraId="6D3E26B1" w14:textId="77777777" w:rsidTr="005712C5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08B89D9" w14:textId="16719CFB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abit Telefo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6DC95A3" w14:textId="77777777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B43A58B" w14:textId="1B7FE348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sz w:val="20"/>
                <w:szCs w:val="20"/>
              </w:rPr>
              <w:t>Dahili No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41608" w14:textId="2C61493E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621A7" w:rsidRPr="005712C5" w14:paraId="7202D886" w14:textId="77777777" w:rsidTr="005712C5">
        <w:trPr>
          <w:trHeight w:val="340"/>
        </w:trPr>
        <w:tc>
          <w:tcPr>
            <w:tcW w:w="224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56B6D5B" w14:textId="275B8348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F7BCA3" w14:textId="77777777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5C347D1" w14:textId="133E0A83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sz w:val="20"/>
                <w:szCs w:val="20"/>
              </w:rPr>
              <w:t>E-posta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54EFB12" w14:textId="4DA9CA50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2621A7" w:rsidRPr="005712C5" w14:paraId="64B515E1" w14:textId="77777777" w:rsidTr="005712C5">
        <w:trPr>
          <w:trHeight w:val="340"/>
        </w:trPr>
        <w:tc>
          <w:tcPr>
            <w:tcW w:w="961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CCDF822" w14:textId="7A70E356" w:rsidR="002621A7" w:rsidRPr="005712C5" w:rsidRDefault="002621A7" w:rsidP="002621A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571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  <w:r w:rsidRPr="005712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oje yürütücüsünün görev yaptığı birim, bölüm ve anabilim dalı belirtilmelidir.</w:t>
            </w:r>
          </w:p>
        </w:tc>
      </w:tr>
    </w:tbl>
    <w:p w14:paraId="0FE7D0F5" w14:textId="77777777" w:rsidR="008125C1" w:rsidRPr="005712C5" w:rsidRDefault="008125C1" w:rsidP="008125C1">
      <w:pPr>
        <w:pStyle w:val="ListeParagraf"/>
        <w:tabs>
          <w:tab w:val="left" w:pos="430"/>
        </w:tabs>
        <w:kinsoku w:val="0"/>
        <w:overflowPunct w:val="0"/>
        <w:spacing w:after="3"/>
        <w:ind w:left="172" w:right="211" w:firstLine="0"/>
        <w:jc w:val="both"/>
        <w:rPr>
          <w:rFonts w:asciiTheme="minorHAnsi" w:hAnsiTheme="minorHAnsi" w:cstheme="minorHAnsi"/>
          <w:sz w:val="20"/>
          <w:szCs w:val="20"/>
        </w:rPr>
      </w:pPr>
    </w:p>
    <w:p w14:paraId="0968D63C" w14:textId="6B8782E1" w:rsidR="008125C1" w:rsidRPr="005712C5" w:rsidRDefault="008125C1" w:rsidP="008125C1">
      <w:pPr>
        <w:pStyle w:val="ListeParagraf"/>
        <w:numPr>
          <w:ilvl w:val="0"/>
          <w:numId w:val="12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Theme="minorHAnsi" w:hAnsiTheme="minorHAnsi" w:cstheme="minorHAnsi"/>
          <w:sz w:val="20"/>
          <w:szCs w:val="20"/>
        </w:rPr>
      </w:pPr>
      <w:r w:rsidRPr="005712C5">
        <w:rPr>
          <w:rFonts w:asciiTheme="minorHAnsi" w:hAnsiTheme="minorHAnsi" w:cstheme="minorHAnsi"/>
          <w:b/>
          <w:bCs/>
          <w:sz w:val="20"/>
          <w:szCs w:val="20"/>
        </w:rPr>
        <w:t xml:space="preserve">ÖĞRENCİ BİLGİLERİ: </w:t>
      </w:r>
      <w:r w:rsidRPr="005712C5">
        <w:rPr>
          <w:rFonts w:asciiTheme="minorHAnsi" w:hAnsiTheme="minorHAnsi" w:cstheme="minorHAnsi"/>
          <w:sz w:val="20"/>
          <w:szCs w:val="20"/>
        </w:rPr>
        <w:t>Tüm alanları eksiksiz doldurunuz. Projede birden fazla öğrencinin araştırmacı olarak yer alması durumunda bu tabloyu kopyalayıp her öğrenci için ayrı olarak doldurunuz.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59"/>
        <w:gridCol w:w="2579"/>
        <w:gridCol w:w="1863"/>
        <w:gridCol w:w="2723"/>
      </w:tblGrid>
      <w:tr w:rsidR="008125C1" w:rsidRPr="005712C5" w14:paraId="6C0303D7" w14:textId="77777777" w:rsidTr="005712C5">
        <w:trPr>
          <w:trHeight w:val="340"/>
        </w:trPr>
        <w:tc>
          <w:tcPr>
            <w:tcW w:w="2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EF7DA9" w14:textId="307D2AF1" w:rsidR="008125C1" w:rsidRPr="005712C5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Öğrencinin Adı Soyadı</w:t>
            </w:r>
          </w:p>
        </w:tc>
        <w:tc>
          <w:tcPr>
            <w:tcW w:w="708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48946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125C1" w:rsidRPr="005712C5" w14:paraId="2E95CE60" w14:textId="77777777" w:rsidTr="005712C5">
        <w:trPr>
          <w:trHeight w:val="340"/>
        </w:trPr>
        <w:tc>
          <w:tcPr>
            <w:tcW w:w="25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8C1E6" w14:textId="02AF7466" w:rsidR="008125C1" w:rsidRPr="005712C5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7087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436C12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125C1" w:rsidRPr="005712C5" w14:paraId="36038ED9" w14:textId="77777777" w:rsidTr="005712C5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AB73EE6" w14:textId="6DA2F803" w:rsidR="008125C1" w:rsidRPr="005712C5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kültesi/Bölümü</w:t>
            </w:r>
          </w:p>
        </w:tc>
        <w:tc>
          <w:tcPr>
            <w:tcW w:w="7087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2F4D7B1" w14:textId="77777777" w:rsidR="008125C1" w:rsidRPr="005712C5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125C1" w:rsidRPr="005712C5" w14:paraId="33ACC3A3" w14:textId="77777777" w:rsidTr="005712C5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6FCED53" w14:textId="7CA37A73" w:rsidR="008125C1" w:rsidRPr="005712C5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Öğretim Türü</w:t>
            </w:r>
          </w:p>
        </w:tc>
        <w:tc>
          <w:tcPr>
            <w:tcW w:w="7087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2983A9" w14:textId="428FB051" w:rsidR="008125C1" w:rsidRPr="005712C5" w:rsidRDefault="008125C1" w:rsidP="004444EB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2075F9"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2075F9"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Normal Öğretim      </w:t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2075F9"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2075F9"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571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İkinci Öğretim</w:t>
            </w:r>
          </w:p>
        </w:tc>
      </w:tr>
      <w:tr w:rsidR="008125C1" w:rsidRPr="005712C5" w14:paraId="31CBD077" w14:textId="77777777" w:rsidTr="005712C5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18BE3E3" w14:textId="0D1E3C0D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Öğrencinin Kayıt Yılı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EB25920" w14:textId="4FAFDD2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Cs/>
                <w:sz w:val="20"/>
                <w:szCs w:val="20"/>
              </w:rPr>
              <w:t>20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B11FC6A" w14:textId="63AE39F9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sz w:val="20"/>
                <w:szCs w:val="20"/>
              </w:rPr>
              <w:t>Not Ortalaması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C0D358A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125C1" w:rsidRPr="005712C5" w14:paraId="27126C10" w14:textId="77777777" w:rsidTr="005712C5">
        <w:trPr>
          <w:trHeight w:val="340"/>
        </w:trPr>
        <w:tc>
          <w:tcPr>
            <w:tcW w:w="253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3093D32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bil Telefo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7D8A72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F3504D1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b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00691C1" w14:textId="77777777" w:rsidR="008125C1" w:rsidRPr="005712C5" w:rsidRDefault="008125C1" w:rsidP="004444EB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1CBE0D21" w14:textId="77777777" w:rsidR="008D52B3" w:rsidRPr="005712C5" w:rsidRDefault="008D52B3" w:rsidP="00AF3231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7D839E84" w14:textId="10F174D0" w:rsidR="003935BF" w:rsidRPr="005712C5" w:rsidRDefault="008125C1" w:rsidP="008125C1">
      <w:pPr>
        <w:pStyle w:val="GvdeMetni"/>
        <w:numPr>
          <w:ilvl w:val="0"/>
          <w:numId w:val="12"/>
        </w:numPr>
        <w:kinsoku w:val="0"/>
        <w:overflowPunct w:val="0"/>
        <w:spacing w:before="3"/>
        <w:ind w:left="426"/>
        <w:jc w:val="both"/>
        <w:rPr>
          <w:rFonts w:asciiTheme="minorHAnsi" w:hAnsiTheme="minorHAnsi" w:cstheme="minorHAnsi"/>
          <w:b/>
          <w:sz w:val="20"/>
          <w:szCs w:val="20"/>
        </w:rPr>
      </w:pPr>
      <w:r w:rsidRPr="005712C5">
        <w:rPr>
          <w:rFonts w:asciiTheme="minorHAnsi" w:hAnsiTheme="minorHAnsi" w:cstheme="minorHAnsi"/>
          <w:b/>
          <w:sz w:val="20"/>
          <w:szCs w:val="20"/>
        </w:rPr>
        <w:t xml:space="preserve">LİSANS ÖĞRENCİSİ KATILIMLI ARAŞTIRMA PROJELERİ </w:t>
      </w:r>
      <w:r w:rsidR="003935BF" w:rsidRPr="005712C5">
        <w:rPr>
          <w:rFonts w:asciiTheme="minorHAnsi" w:hAnsiTheme="minorHAnsi" w:cstheme="minorHAnsi"/>
          <w:b/>
          <w:sz w:val="20"/>
          <w:szCs w:val="20"/>
        </w:rPr>
        <w:t>DESTEKLEME İLKELERİ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3935BF" w:rsidRPr="005712C5" w14:paraId="3563E9E3" w14:textId="77777777" w:rsidTr="005712C5">
        <w:trPr>
          <w:trHeight w:val="1900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6B45C49" w14:textId="77777777" w:rsidR="00AA59FD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Projelerde araştırmacı olarak görev alacak öğrencilerin eğitimlerinin normal süresinin son iki yılında bulunmaları ve en az 2.5 not ortalamasına sahip olmaları zorunludur.</w:t>
            </w:r>
          </w:p>
          <w:p w14:paraId="6871EECA" w14:textId="77777777" w:rsidR="00AA59FD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Lisans öğreniminin bitimine bir dönem kalan öğrenciler için proje başvurusu yapılamaz.</w:t>
            </w:r>
          </w:p>
          <w:p w14:paraId="4BDB2366" w14:textId="77777777" w:rsidR="00AA59FD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 xml:space="preserve">Bu tür projelerde en az </w:t>
            </w:r>
            <w:r w:rsidR="00AA59FD" w:rsidRPr="005712C5">
              <w:rPr>
                <w:rFonts w:asciiTheme="minorHAnsi" w:hAnsiTheme="minorHAnsi" w:cstheme="minorHAnsi"/>
                <w:sz w:val="20"/>
                <w:szCs w:val="20"/>
              </w:rPr>
              <w:t>1 (</w:t>
            </w: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bir</w:t>
            </w:r>
            <w:r w:rsidR="00AA59FD" w:rsidRPr="005712C5">
              <w:rPr>
                <w:rFonts w:asciiTheme="minorHAnsi" w:hAnsiTheme="minorHAnsi" w:cstheme="minorHAnsi"/>
                <w:sz w:val="20"/>
                <w:szCs w:val="20"/>
              </w:rPr>
              <w:t>),</w:t>
            </w: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 xml:space="preserve"> en fazla </w:t>
            </w:r>
            <w:r w:rsidR="00AA59FD" w:rsidRPr="005712C5">
              <w:rPr>
                <w:rFonts w:asciiTheme="minorHAnsi" w:hAnsiTheme="minorHAnsi" w:cstheme="minorHAnsi"/>
                <w:sz w:val="20"/>
                <w:szCs w:val="20"/>
              </w:rPr>
              <w:t>4 (</w:t>
            </w: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dört</w:t>
            </w:r>
            <w:r w:rsidR="00AA59FD" w:rsidRPr="005712C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 xml:space="preserve"> lisans öğrencisi görev alabilir.</w:t>
            </w:r>
          </w:p>
          <w:p w14:paraId="09515455" w14:textId="77777777" w:rsidR="00AA59FD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Proje süresi en az 6 ay, en fazla 12 ay aralığında olmalıdır.</w:t>
            </w:r>
          </w:p>
          <w:p w14:paraId="6679888E" w14:textId="77777777" w:rsidR="00AA59FD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 xml:space="preserve">Öğretim üyeleri eş zamanlı olarak bu türde yalnızca </w:t>
            </w:r>
            <w:r w:rsidR="00AA59FD" w:rsidRPr="005712C5">
              <w:rPr>
                <w:rFonts w:asciiTheme="minorHAnsi" w:hAnsiTheme="minorHAnsi" w:cstheme="minorHAnsi"/>
                <w:sz w:val="20"/>
                <w:szCs w:val="20"/>
              </w:rPr>
              <w:t>iki</w:t>
            </w: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 xml:space="preserve"> projenin yürütücülüğünü üstlenebilirler.</w:t>
            </w:r>
          </w:p>
          <w:p w14:paraId="1D71E4D1" w14:textId="7D5CA6D7" w:rsidR="003935BF" w:rsidRPr="005712C5" w:rsidRDefault="008125C1" w:rsidP="00AA59FD">
            <w:pPr>
              <w:pStyle w:val="ListeParagraf"/>
              <w:numPr>
                <w:ilvl w:val="0"/>
                <w:numId w:val="13"/>
              </w:numPr>
              <w:ind w:left="54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Başvuru aşamasında projede görev alacak öğrenciler için öğrenci belgesinin ve beyan formunun sisteme yüklenmesi zorunludur.</w:t>
            </w:r>
          </w:p>
        </w:tc>
      </w:tr>
    </w:tbl>
    <w:p w14:paraId="331B7887" w14:textId="77777777" w:rsidR="003935BF" w:rsidRPr="005712C5" w:rsidRDefault="003935BF" w:rsidP="003935B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3FEBA8FD" w14:textId="2F9B9C7E" w:rsidR="003935BF" w:rsidRPr="005712C5" w:rsidRDefault="003935BF" w:rsidP="008125C1">
      <w:pPr>
        <w:pStyle w:val="GvdeMetni"/>
        <w:numPr>
          <w:ilvl w:val="0"/>
          <w:numId w:val="12"/>
        </w:numPr>
        <w:kinsoku w:val="0"/>
        <w:overflowPunct w:val="0"/>
        <w:spacing w:before="3"/>
        <w:ind w:left="426"/>
        <w:jc w:val="both"/>
        <w:rPr>
          <w:rFonts w:asciiTheme="minorHAnsi" w:hAnsiTheme="minorHAnsi" w:cstheme="minorHAnsi"/>
          <w:b/>
          <w:sz w:val="20"/>
          <w:szCs w:val="20"/>
        </w:rPr>
      </w:pPr>
      <w:r w:rsidRPr="005712C5">
        <w:rPr>
          <w:rFonts w:asciiTheme="minorHAnsi" w:hAnsiTheme="minorHAnsi" w:cstheme="minorHAnsi"/>
          <w:b/>
          <w:sz w:val="20"/>
          <w:szCs w:val="20"/>
        </w:rPr>
        <w:t>PROJE YÜRÜTÜCÜSÜ BEYANI</w:t>
      </w:r>
    </w:p>
    <w:tbl>
      <w:tblPr>
        <w:tblW w:w="9724" w:type="dxa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3935BF" w:rsidRPr="005712C5" w14:paraId="3F39A961" w14:textId="77777777" w:rsidTr="005712C5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BEC980" w14:textId="6EDE8C9F" w:rsidR="003935BF" w:rsidRPr="005712C5" w:rsidRDefault="00AA59FD" w:rsidP="00CC65B3">
            <w:pPr>
              <w:spacing w:before="120"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sz w:val="20"/>
                <w:szCs w:val="20"/>
              </w:rPr>
              <w:t>Destek başvurusunu BAP Uygulama Yönergesi ve Uygulama Usul ve Esasları ile yukarıda belirtilen ilkelere uygun olarak gerçekleştirdiğimi beyan ederim</w:t>
            </w:r>
            <w:r w:rsidR="003935BF" w:rsidRPr="005712C5">
              <w:rPr>
                <w:rFonts w:asciiTheme="minorHAnsi" w:hAnsiTheme="minorHAnsi" w:cstheme="minorHAnsi"/>
                <w:sz w:val="20"/>
                <w:szCs w:val="20"/>
              </w:rPr>
              <w:t>. …</w:t>
            </w:r>
            <w:r w:rsidR="003935BF" w:rsidRPr="005712C5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  <w:p w14:paraId="08451A4E" w14:textId="016FFB92" w:rsidR="003935BF" w:rsidRPr="005712C5" w:rsidRDefault="003935BF" w:rsidP="00CC65B3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Unvanı Adı Soyadı</w:t>
            </w:r>
          </w:p>
          <w:p w14:paraId="5E6A55DC" w14:textId="77777777" w:rsidR="003935BF" w:rsidRPr="005712C5" w:rsidRDefault="003935BF" w:rsidP="003935BF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5712C5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  <w:p w14:paraId="7B63D044" w14:textId="4EF9B8E6" w:rsidR="00AA59FD" w:rsidRPr="005712C5" w:rsidRDefault="00AA59FD" w:rsidP="003935BF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</w:p>
        </w:tc>
      </w:tr>
    </w:tbl>
    <w:p w14:paraId="5D361028" w14:textId="29ABE19E" w:rsidR="00497866" w:rsidRPr="005712C5" w:rsidRDefault="003935BF" w:rsidP="003935BF">
      <w:pPr>
        <w:pStyle w:val="GvdeMetni"/>
        <w:kinsoku w:val="0"/>
        <w:overflowPunct w:val="0"/>
        <w:spacing w:before="3"/>
        <w:jc w:val="both"/>
        <w:rPr>
          <w:rFonts w:asciiTheme="minorHAnsi" w:hAnsiTheme="minorHAnsi" w:cstheme="minorHAnsi"/>
          <w:sz w:val="20"/>
          <w:szCs w:val="20"/>
        </w:rPr>
      </w:pPr>
      <w:r w:rsidRPr="005712C5">
        <w:rPr>
          <w:rFonts w:asciiTheme="minorHAnsi" w:hAnsiTheme="minorHAnsi" w:cstheme="minorHAnsi"/>
          <w:b/>
          <w:sz w:val="20"/>
          <w:szCs w:val="20"/>
        </w:rPr>
        <w:t>NOT:</w:t>
      </w:r>
      <w:r w:rsidRPr="005712C5">
        <w:rPr>
          <w:rFonts w:asciiTheme="minorHAnsi" w:hAnsiTheme="minorHAnsi" w:cstheme="minorHAnsi"/>
          <w:sz w:val="20"/>
          <w:szCs w:val="20"/>
        </w:rPr>
        <w:t xml:space="preserve"> </w:t>
      </w:r>
      <w:r w:rsidR="00AA59FD" w:rsidRPr="005712C5">
        <w:rPr>
          <w:rFonts w:asciiTheme="minorHAnsi" w:hAnsiTheme="minorHAnsi" w:cstheme="minorHAnsi"/>
          <w:sz w:val="20"/>
          <w:szCs w:val="20"/>
        </w:rPr>
        <w:t>Beyan Formu üniversitemiz mensubu olan öğretim üyesi tarafından imzalanm</w:t>
      </w:r>
      <w:bookmarkStart w:id="0" w:name="_GoBack"/>
      <w:bookmarkEnd w:id="0"/>
      <w:r w:rsidR="00AA59FD" w:rsidRPr="005712C5">
        <w:rPr>
          <w:rFonts w:asciiTheme="minorHAnsi" w:hAnsiTheme="minorHAnsi" w:cstheme="minorHAnsi"/>
          <w:sz w:val="20"/>
          <w:szCs w:val="20"/>
        </w:rPr>
        <w:t>alıdır.</w:t>
      </w:r>
    </w:p>
    <w:sectPr w:rsidR="00497866" w:rsidRPr="005712C5" w:rsidSect="005712C5">
      <w:headerReference w:type="default" r:id="rId9"/>
      <w:footerReference w:type="default" r:id="rId10"/>
      <w:pgSz w:w="11910" w:h="16850"/>
      <w:pgMar w:top="1960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22F8C7" w14:textId="77777777" w:rsidR="002075F9" w:rsidRDefault="002075F9">
      <w:r>
        <w:separator/>
      </w:r>
    </w:p>
  </w:endnote>
  <w:endnote w:type="continuationSeparator" w:id="0">
    <w:p w14:paraId="110319E3" w14:textId="77777777" w:rsidR="002075F9" w:rsidRDefault="00207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8196B" w14:textId="6AA2ACB2" w:rsidR="00E81BDF" w:rsidRDefault="005712C5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39C01414" wp14:editId="00EA8469">
              <wp:simplePos x="0" y="0"/>
              <wp:positionH relativeFrom="page">
                <wp:posOffset>837565</wp:posOffset>
              </wp:positionH>
              <wp:positionV relativeFrom="page">
                <wp:posOffset>9969500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EF4FC6" w14:textId="49E08E51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980D8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FF7724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Ekim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65.95pt;margin-top:78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/L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" o:allowincell="f" filled="f" stroked="f">
              <v:textbox inset="0,0,0,0">
                <w:txbxContent>
                  <w:p w14:paraId="6EEF4FC6" w14:textId="49E08E51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980D87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FF7724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Ekim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685A8649" wp14:editId="7DC81C16">
              <wp:simplePos x="0" y="0"/>
              <wp:positionH relativeFrom="page">
                <wp:posOffset>6438900</wp:posOffset>
              </wp:positionH>
              <wp:positionV relativeFrom="page">
                <wp:posOffset>99733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FC058C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12C5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12C5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507pt;margin-top:785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" o:allowincell="f" filled="f" stroked="f">
              <v:textbox inset="0,0,0,0">
                <w:txbxContent>
                  <w:p w14:paraId="07FC058C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712C5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5712C5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5A04645A" wp14:editId="30D9DC91">
              <wp:simplePos x="0" y="0"/>
              <wp:positionH relativeFrom="page">
                <wp:posOffset>780415</wp:posOffset>
              </wp:positionH>
              <wp:positionV relativeFrom="page">
                <wp:posOffset>9968230</wp:posOffset>
              </wp:positionV>
              <wp:extent cx="6257925" cy="45719"/>
              <wp:effectExtent l="0" t="0" r="28575" b="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57925" cy="45719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reeform 2" o:spid="_x0000_s1026" style="position:absolute;margin-left:61.45pt;margin-top:784.9pt;width:492.75pt;height:3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" o:allowincell="f" path="m,l10416,e" filled="f" strokeweight=".16931mm">
              <v:path arrowok="t" o:connecttype="custom" o:connectlocs="0,0;6257925,0" o:connectangles="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88C9BE" w14:textId="77777777" w:rsidR="002075F9" w:rsidRDefault="002075F9">
      <w:r>
        <w:separator/>
      </w:r>
    </w:p>
  </w:footnote>
  <w:footnote w:type="continuationSeparator" w:id="0">
    <w:p w14:paraId="5EB8498D" w14:textId="77777777" w:rsidR="002075F9" w:rsidRDefault="002075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B08982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29202C46" wp14:editId="524F3BAA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903B7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146D617" w14:textId="6C3D5734" w:rsidR="001C647B" w:rsidRDefault="0074133B" w:rsidP="0074133B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LİSANS</w:t>
                          </w:r>
                          <w:r w:rsidR="00FF772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ÖĞRENCİSİ KATILIMLI ARAŞTIRMA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PROJE</w:t>
                          </w:r>
                          <w:r w:rsid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LERİ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(BAP</w:t>
                          </w:r>
                          <w:r w:rsidR="00FF7724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11</w:t>
                          </w:r>
                          <w:r w:rsidR="002621A7" w:rsidRPr="002621A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)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980D8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EYAN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3D903B7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146D617" w14:textId="6C3D5734" w:rsidR="001C647B" w:rsidRDefault="0074133B" w:rsidP="0074133B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LİSANS</w:t>
                    </w:r>
                    <w:r w:rsidR="00FF7724">
                      <w:rPr>
                        <w:b/>
                        <w:bCs/>
                        <w:sz w:val="24"/>
                        <w:szCs w:val="24"/>
                      </w:rPr>
                      <w:t xml:space="preserve"> ÖĞRENCİSİ KATILIMLI ARAŞTIRMA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 xml:space="preserve"> PROJE</w:t>
                    </w:r>
                    <w:r w:rsidR="002621A7">
                      <w:rPr>
                        <w:b/>
                        <w:bCs/>
                        <w:sz w:val="24"/>
                        <w:szCs w:val="24"/>
                      </w:rPr>
                      <w:t>LERİ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 xml:space="preserve"> (BAP</w:t>
                    </w:r>
                    <w:r w:rsidR="00FF7724">
                      <w:rPr>
                        <w:b/>
                        <w:bCs/>
                        <w:sz w:val="24"/>
                        <w:szCs w:val="24"/>
                      </w:rPr>
                      <w:t>11</w:t>
                    </w:r>
                    <w:r w:rsidR="002621A7" w:rsidRPr="002621A7">
                      <w:rPr>
                        <w:b/>
                        <w:bCs/>
                        <w:sz w:val="24"/>
                        <w:szCs w:val="24"/>
                      </w:rPr>
                      <w:t>)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980D87">
                      <w:rPr>
                        <w:b/>
                        <w:bCs/>
                        <w:sz w:val="24"/>
                        <w:szCs w:val="24"/>
                      </w:rPr>
                      <w:t xml:space="preserve">BEYAN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44B0D87A" wp14:editId="4F6D937D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0B567A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5E2D5485" wp14:editId="0C1069E8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9015405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370B567A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5E2D5485" wp14:editId="0C1069E8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9015405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0BC81DDE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4CE0633B"/>
    <w:multiLevelType w:val="hybridMultilevel"/>
    <w:tmpl w:val="55D42E48"/>
    <w:lvl w:ilvl="0" w:tplc="CA861D3E">
      <w:start w:val="1"/>
      <w:numFmt w:val="decimal"/>
      <w:lvlText w:val="%1."/>
      <w:lvlJc w:val="left"/>
      <w:pPr>
        <w:ind w:left="27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995" w:hanging="360"/>
      </w:pPr>
    </w:lvl>
    <w:lvl w:ilvl="2" w:tplc="041F001B" w:tentative="1">
      <w:start w:val="1"/>
      <w:numFmt w:val="lowerRoman"/>
      <w:lvlText w:val="%3."/>
      <w:lvlJc w:val="right"/>
      <w:pPr>
        <w:ind w:left="1715" w:hanging="180"/>
      </w:pPr>
    </w:lvl>
    <w:lvl w:ilvl="3" w:tplc="041F000F" w:tentative="1">
      <w:start w:val="1"/>
      <w:numFmt w:val="decimal"/>
      <w:lvlText w:val="%4."/>
      <w:lvlJc w:val="left"/>
      <w:pPr>
        <w:ind w:left="2435" w:hanging="360"/>
      </w:pPr>
    </w:lvl>
    <w:lvl w:ilvl="4" w:tplc="041F0019" w:tentative="1">
      <w:start w:val="1"/>
      <w:numFmt w:val="lowerLetter"/>
      <w:lvlText w:val="%5."/>
      <w:lvlJc w:val="left"/>
      <w:pPr>
        <w:ind w:left="3155" w:hanging="360"/>
      </w:pPr>
    </w:lvl>
    <w:lvl w:ilvl="5" w:tplc="041F001B" w:tentative="1">
      <w:start w:val="1"/>
      <w:numFmt w:val="lowerRoman"/>
      <w:lvlText w:val="%6."/>
      <w:lvlJc w:val="right"/>
      <w:pPr>
        <w:ind w:left="3875" w:hanging="180"/>
      </w:pPr>
    </w:lvl>
    <w:lvl w:ilvl="6" w:tplc="041F000F" w:tentative="1">
      <w:start w:val="1"/>
      <w:numFmt w:val="decimal"/>
      <w:lvlText w:val="%7."/>
      <w:lvlJc w:val="left"/>
      <w:pPr>
        <w:ind w:left="4595" w:hanging="360"/>
      </w:pPr>
    </w:lvl>
    <w:lvl w:ilvl="7" w:tplc="041F0019" w:tentative="1">
      <w:start w:val="1"/>
      <w:numFmt w:val="lowerLetter"/>
      <w:lvlText w:val="%8."/>
      <w:lvlJc w:val="left"/>
      <w:pPr>
        <w:ind w:left="5315" w:hanging="360"/>
      </w:pPr>
    </w:lvl>
    <w:lvl w:ilvl="8" w:tplc="041F001B" w:tentative="1">
      <w:start w:val="1"/>
      <w:numFmt w:val="lowerRoman"/>
      <w:lvlText w:val="%9."/>
      <w:lvlJc w:val="right"/>
      <w:pPr>
        <w:ind w:left="6035" w:hanging="180"/>
      </w:pPr>
    </w:lvl>
  </w:abstractNum>
  <w:abstractNum w:abstractNumId="7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5BCF6747"/>
    <w:multiLevelType w:val="hybridMultilevel"/>
    <w:tmpl w:val="B112B7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>
    <w:nsid w:val="711A398C"/>
    <w:multiLevelType w:val="multilevel"/>
    <w:tmpl w:val="7BC6B860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3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4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2"/>
  </w:num>
  <w:num w:numId="5">
    <w:abstractNumId w:val="11"/>
  </w:num>
  <w:num w:numId="6">
    <w:abstractNumId w:val="9"/>
  </w:num>
  <w:num w:numId="7">
    <w:abstractNumId w:val="13"/>
  </w:num>
  <w:num w:numId="8">
    <w:abstractNumId w:val="5"/>
  </w:num>
  <w:num w:numId="9">
    <w:abstractNumId w:val="7"/>
  </w:num>
  <w:num w:numId="10">
    <w:abstractNumId w:val="14"/>
  </w:num>
  <w:num w:numId="11">
    <w:abstractNumId w:val="3"/>
  </w:num>
  <w:num w:numId="12">
    <w:abstractNumId w:val="12"/>
  </w:num>
  <w:num w:numId="13">
    <w:abstractNumId w:val="10"/>
  </w:num>
  <w:num w:numId="14">
    <w:abstractNumId w:val="6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TQxNzc3MjK0NDFQ0lEKTi0uzszPAykwqwUABY3SMC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075F9"/>
    <w:rsid w:val="002133D2"/>
    <w:rsid w:val="00221F23"/>
    <w:rsid w:val="002621A7"/>
    <w:rsid w:val="0028665D"/>
    <w:rsid w:val="00291EA0"/>
    <w:rsid w:val="002D7DEC"/>
    <w:rsid w:val="00327EB2"/>
    <w:rsid w:val="00342197"/>
    <w:rsid w:val="003702D0"/>
    <w:rsid w:val="0038776F"/>
    <w:rsid w:val="003935BF"/>
    <w:rsid w:val="003B11E4"/>
    <w:rsid w:val="00497866"/>
    <w:rsid w:val="004A6D96"/>
    <w:rsid w:val="004D463E"/>
    <w:rsid w:val="004E17ED"/>
    <w:rsid w:val="00515125"/>
    <w:rsid w:val="005177A9"/>
    <w:rsid w:val="0054534A"/>
    <w:rsid w:val="005712C5"/>
    <w:rsid w:val="00580F2F"/>
    <w:rsid w:val="005B3E64"/>
    <w:rsid w:val="00655DF0"/>
    <w:rsid w:val="006D0362"/>
    <w:rsid w:val="0070386E"/>
    <w:rsid w:val="0072205F"/>
    <w:rsid w:val="0074133B"/>
    <w:rsid w:val="007A542F"/>
    <w:rsid w:val="008125C1"/>
    <w:rsid w:val="00885917"/>
    <w:rsid w:val="008D52B3"/>
    <w:rsid w:val="00932524"/>
    <w:rsid w:val="00967845"/>
    <w:rsid w:val="00975B0E"/>
    <w:rsid w:val="00980D87"/>
    <w:rsid w:val="009A1513"/>
    <w:rsid w:val="009C436F"/>
    <w:rsid w:val="00A27732"/>
    <w:rsid w:val="00A407A8"/>
    <w:rsid w:val="00A64EEC"/>
    <w:rsid w:val="00AA05E3"/>
    <w:rsid w:val="00AA59FD"/>
    <w:rsid w:val="00AE1D04"/>
    <w:rsid w:val="00AF3231"/>
    <w:rsid w:val="00B34876"/>
    <w:rsid w:val="00BA6392"/>
    <w:rsid w:val="00BF011F"/>
    <w:rsid w:val="00C13E20"/>
    <w:rsid w:val="00C214B7"/>
    <w:rsid w:val="00C375D8"/>
    <w:rsid w:val="00C97C18"/>
    <w:rsid w:val="00CD7E8C"/>
    <w:rsid w:val="00DE7AB0"/>
    <w:rsid w:val="00E11EC9"/>
    <w:rsid w:val="00E24C16"/>
    <w:rsid w:val="00E438C7"/>
    <w:rsid w:val="00E57B61"/>
    <w:rsid w:val="00E81BDF"/>
    <w:rsid w:val="00EC18B1"/>
    <w:rsid w:val="00ED6946"/>
    <w:rsid w:val="00EE64BC"/>
    <w:rsid w:val="00F01717"/>
    <w:rsid w:val="00F22851"/>
    <w:rsid w:val="00F30E45"/>
    <w:rsid w:val="00F5769D"/>
    <w:rsid w:val="00F60630"/>
    <w:rsid w:val="00F87D4D"/>
    <w:rsid w:val="00FB1EBD"/>
    <w:rsid w:val="00FB4620"/>
    <w:rsid w:val="00FF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E416DF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99E79-80B0-46E7-AA79-72B575F66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58</cp:revision>
  <dcterms:created xsi:type="dcterms:W3CDTF">2021-06-30T11:54:00Z</dcterms:created>
  <dcterms:modified xsi:type="dcterms:W3CDTF">2023-11-0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